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Serine/threonine-protein kinase 17B (STK17B/DRAK2) belongs to the death-associated protein kinase (DAPK) family nested within the Ca²⁺/calmodulin-dependent kinase (CAMK) group of the human kinome (farag2019death‐associatedproteinkinase pages 1-2, picado2020achemicalprobe pages 18-19).</w:t>
      </w:r>
      <w:r>
        <w:br/>
      </w:r>
      <w:r>
        <w:t xml:space="preserve">• The closest human paralog is STK17A (DRAK1); more distant paralogs are DAPK1, DAPK2 and DAPK3, which share the conserved catalytic domain but differ in extra-catalytic regions (farag2019death‐associatedproteinkinase pages 2-4, picado2020achemicalprobe pages 18-19).</w:t>
      </w:r>
      <w:r>
        <w:br/>
      </w:r>
      <w:r>
        <w:t xml:space="preserve">• Vertebrate orthologs are conserved (e.g., mouse Stk17b, zebrafish stk17b), and the Drosophila kinase Drak functions as an invertebrate ortholog, underscoring evolutionary conservation of this apoptosis-related clade (chen2019drakstk17adrivesneoplastic pages 9-14).</w:t>
      </w:r>
      <w:r>
        <w:br/>
      </w:r>
      <w:r>
        <w:t xml:space="preserve">• Curated kinome resources flag STK17B as an understudied CAMK/DAPK sub-branch member, guiding prioritisation for chemical-biology efforts (moret2020aresourcefor pages 7-10).</w:t>
      </w:r>
    </w:p>
    <w:bookmarkEnd w:id="9"/>
    <w:bookmarkStart w:id="10" w:name="reaction-catalyzed"/>
    <w:p>
      <w:pPr>
        <w:pStyle w:val="Heading2"/>
      </w:pPr>
      <w:r>
        <w:t xml:space="preserve">Reaction Catalyzed</w:t>
      </w:r>
    </w:p>
    <w:p>
      <w:pPr>
        <w:pStyle w:val="FirstParagraph"/>
      </w:pPr>
      <w:r>
        <w:t xml:space="preserve">ATP + [protein]-L-Ser/Thr → ADP + [protein]-O-phospho-L-Ser/Thr (farag2019death‐associatedproteinkinase pages 4-6).</w:t>
      </w:r>
    </w:p>
    <w:bookmarkEnd w:id="10"/>
    <w:bookmarkStart w:id="11" w:name="cofactor-requirements"/>
    <w:p>
      <w:pPr>
        <w:pStyle w:val="Heading2"/>
      </w:pPr>
      <w:r>
        <w:t xml:space="preserve">Cofactor Requirements</w:t>
      </w:r>
    </w:p>
    <w:p>
      <w:pPr>
        <w:pStyle w:val="FirstParagraph"/>
      </w:pPr>
      <w:r>
        <w:t xml:space="preserve">Catalytic activity requires divalent cations, preferentially Mg²⁺ or Mn²⁺ (scheuplein2024evaluationofstk17b pages 1-2).</w:t>
      </w:r>
    </w:p>
    <w:bookmarkEnd w:id="11"/>
    <w:bookmarkStart w:id="12" w:name="substrate-specificity"/>
    <w:p>
      <w:pPr>
        <w:pStyle w:val="Heading2"/>
      </w:pPr>
      <w:r>
        <w:t xml:space="preserve">Substrate Specificity</w:t>
      </w:r>
    </w:p>
    <w:p>
      <w:pPr>
        <w:pStyle w:val="FirstParagraph"/>
      </w:pPr>
      <w:r>
        <w:t xml:space="preserve">• Direct substrate: myosin light chain 2 (MLC2) phosphorylated on Ser19, providing a pharmacodynamic read-out (scheuplein2024evaluationofstk17b pages 1-2).</w:t>
      </w:r>
      <w:r>
        <w:br/>
      </w:r>
      <w:r>
        <w:t xml:space="preserve">• Additional validated substrate: serine/arginine-rich splicing factor 6 (SRSF6) identified by phosphoproteomics (scheuplein2024evaluationofstk17b pages 13-13).</w:t>
      </w:r>
      <w:r>
        <w:br/>
      </w:r>
      <w:r>
        <w:t xml:space="preserve">• Autophosphorylation occurs on Thr180 within the activation loop, a hallmark regulatory site (scheuplein2024evaluationofstk17b pages 13-13).</w:t>
      </w:r>
      <w:r>
        <w:br/>
      </w:r>
      <w:r>
        <w:t xml:space="preserve">• High-throughput motif profiling has not yet defined a consensus recognition motif for STK17B (scheuplein2024evaluationofstk17b pages 13-13).</w:t>
      </w:r>
    </w:p>
    <w:bookmarkEnd w:id="12"/>
    <w:bookmarkStart w:id="13" w:name="structure"/>
    <w:p>
      <w:pPr>
        <w:pStyle w:val="Heading2"/>
      </w:pPr>
      <w:r>
        <w:t xml:space="preserve">Structure</w:t>
      </w:r>
    </w:p>
    <w:p>
      <w:pPr>
        <w:pStyle w:val="FirstParagraph"/>
      </w:pPr>
      <w:r>
        <w:t xml:space="preserve">• Architecture: single N-terminal kinase domain (~residues 1–270) followed by a C-terminal tail containing two predicted nuclear-localisation signals; no CaM-binding region (farag2019death‐associatedproteinkinase pages 4-6).</w:t>
      </w:r>
      <w:r>
        <w:br/>
      </w:r>
      <w:r>
        <w:t xml:space="preserve">• Crystal structures: apo form (PDB 3LM5) and inhibitor-bound forms (PDB 6Y6F, 6Y6H) reveal the canonical bilobal fold and an atypical, ligand-dependent P-loop that adopts “open” and “folded” conformations (picado2020achemicalprobe pages 7-8, serafim2021chemicalprobesfor pages 10-14).</w:t>
      </w:r>
      <w:r>
        <w:br/>
      </w:r>
      <w:r>
        <w:t xml:space="preserve">• Catalytic features: Lys62 (β3) forms a salt bridge with Glu80 (αC); conserved DFG motif Asp166-Phe167-Gly168 coordinates Mg²⁺; hinge residue Ala113 anchors ATP/inhibitors; activation loop Thr180 is the primary regulatory phosphosite (picado2020achemicalprobe pages 7-8).</w:t>
      </w:r>
      <w:r>
        <w:br/>
      </w:r>
      <w:r>
        <w:t xml:space="preserve">• A family-specific 12-residue “basic loop” mediates dimerisation and promotes autophosphorylation without directly contacting substrates (farag2019death‐associatedproteinkinase pages 4-6).</w:t>
      </w:r>
      <w:r>
        <w:br/>
      </w:r>
      <w:r>
        <w:t xml:space="preserve">• Inhibitor binding induces P-loop folding over the ligand, generating extensive contacts with Arg41 and Lys62, which underlies high selectivity over STK17A (picado2020achemicalprobe pages 7-8).</w:t>
      </w:r>
    </w:p>
    <w:bookmarkEnd w:id="13"/>
    <w:bookmarkStart w:id="14" w:name="regulation"/>
    <w:p>
      <w:pPr>
        <w:pStyle w:val="Heading2"/>
      </w:pPr>
      <w:r>
        <w:t xml:space="preserve">Regulation</w:t>
      </w:r>
    </w:p>
    <w:p>
      <w:pPr>
        <w:pStyle w:val="FirstParagraph"/>
      </w:pPr>
      <w:r>
        <w:t xml:space="preserve">• Autophosphorylation on Thr180 activates catalytic function (scheuplein2024evaluationofstk17b pages 13-13).</w:t>
      </w:r>
      <w:r>
        <w:br/>
      </w:r>
      <w:r>
        <w:t xml:space="preserve">• Protein kinase D phosphorylates Ser351 downstream of Ca²⁺/ROS signalling, modulating activity (scheuplein2024evaluationofstk17b pages 13-13, zheng2022newinsightsinto pages 4-5).</w:t>
      </w:r>
      <w:r>
        <w:br/>
      </w:r>
      <w:r>
        <w:t xml:space="preserve">• Ubiquitination events regulate protein stability, although the responsible E3 ligases remain unidentified (scheuplein2024evaluationofstk17b pages 13-13).</w:t>
      </w:r>
      <w:r>
        <w:br/>
      </w:r>
      <w:r>
        <w:t xml:space="preserve">• The proto-oncogene MYB represses STK17B transcription; MYB knock-down elevates STK17B levels and triggers caspase-9-dependent apoptosis (zheng2022newinsightsinto pages 4-5).</w:t>
      </w:r>
      <w:r>
        <w:br/>
      </w:r>
      <w:r>
        <w:t xml:space="preserve">• Ca²⁺ influx after T-cell receptor stimulation induces mitochondrial ROS, activating PKD and thereby STK17B, integrating calcium signalling with kinase activation (zheng2022newinsightsinto pages 4-5).</w:t>
      </w:r>
      <w:r>
        <w:br/>
      </w:r>
      <w:r>
        <w:t xml:space="preserve">• Ligand-induced folding of the P-loop constitutes an allosteric mechanism that occludes ATP binding and locks the enzyme in an inactive, inhibitor-bound state (picado2020achemicalprobe pages 7-8).</w:t>
      </w:r>
    </w:p>
    <w:bookmarkEnd w:id="14"/>
    <w:bookmarkStart w:id="15" w:name="function"/>
    <w:p>
      <w:pPr>
        <w:pStyle w:val="Heading2"/>
      </w:pPr>
      <w:r>
        <w:t xml:space="preserve">Function</w:t>
      </w:r>
    </w:p>
    <w:p>
      <w:pPr>
        <w:pStyle w:val="FirstParagraph"/>
      </w:pPr>
      <w:r>
        <w:t xml:space="preserve">• Highest expression in developing and mature lymphocytes, particularly T and B cells (scheuplein2024evaluationofstk17b pages 1-2, zheng2022newinsightsinto pages 8-10).</w:t>
      </w:r>
      <w:r>
        <w:br/>
      </w:r>
      <w:r>
        <w:t xml:space="preserve">• Sets the activation threshold for T-cell receptor signalling; genetic loss sensitises T cells to suboptimal stimulation and enhances cytokine release (scheuplein2024evaluationofstk17b pages 1-2).</w:t>
      </w:r>
      <w:r>
        <w:br/>
      </w:r>
      <w:r>
        <w:t xml:space="preserve">• Acts as a positive regulator of apoptosis, partly through phosphorylation of myosin light chains (picado2020achemicalprobe pages 18-19).</w:t>
      </w:r>
      <w:r>
        <w:br/>
      </w:r>
      <w:r>
        <w:t xml:space="preserve">• In hepatocytes, STK17B limits phosphorylation of SRSF6, contributing to non-alcoholic fatty liver disease pathology (scheuplein2024evaluationofstk17b pages 13-13).</w:t>
      </w:r>
      <w:r>
        <w:br/>
      </w:r>
      <w:r>
        <w:t xml:space="preserve">• Promotes autophagy-mediated degradation of TRAF6, thereby restraining cervical cancer cell growth and metastasis (zheng2022newinsightsinto pages 4-5).</w:t>
      </w:r>
      <w:r>
        <w:br/>
      </w:r>
      <w:r>
        <w:t xml:space="preserve">• Upstream regulators include Ca²⁺/PKD and MYB; downstream effectors encompass caspase-9 and cytoskeletal contractility via MLC2 (zheng2022newinsightsinto pages 4-5, scheuplein2024evaluationofstk17b pages 1-2).</w:t>
      </w:r>
    </w:p>
    <w:bookmarkEnd w:id="15"/>
    <w:bookmarkStart w:id="16" w:name="inhibitors"/>
    <w:p>
      <w:pPr>
        <w:pStyle w:val="Heading2"/>
      </w:pPr>
      <w:r>
        <w:t xml:space="preserve">Inhibitors</w:t>
      </w:r>
    </w:p>
    <w:p>
      <w:pPr>
        <w:pStyle w:val="FirstParagraph"/>
      </w:pPr>
      <w:r>
        <w:t xml:space="preserve">• Thieno[2,3-d]pyrimidine probe 11s: K_d = 5.6 nM, enzyme IC₅₀ = 34 nM, &gt;100-fold selective over STK17A; selectivity driven by folded P-loop interactions (picado2020achemicalprobe pages 7-8).</w:t>
      </w:r>
      <w:r>
        <w:br/>
      </w:r>
      <w:r>
        <w:t xml:space="preserve">• Precursor analog 18: K_d = 3.8 nM, ~60-fold selectivity versus STK17A (serafim2021chemicalprobesfor pages 10-14).</w:t>
      </w:r>
      <w:r>
        <w:br/>
      </w:r>
      <w:r>
        <w:t xml:space="preserve">• Negative control compound 19g: &gt;100-fold weaker binding, confirms structure–activity determinants (picado2020achemicalprobe pages 7-8).</w:t>
      </w:r>
      <w:r>
        <w:br/>
      </w:r>
      <w:r>
        <w:t xml:space="preserve">• 5-Arylthieno[2,3-b]pyridine compound 13: enzyme IC₅₀ = 0.86 µM, K_d = 9 nM; dual DRAK1/2 activity (farag2019death‐associatedproteinkinase pages 22-23).</w:t>
      </w:r>
      <w:r>
        <w:br/>
      </w:r>
      <w:r>
        <w:t xml:space="preserve">• Optimised analog 14: enzyme IC₅₀ = 29 nM with reduced family selectivity (farag2019death‐associatedproteinkinase pages 22-23).</w:t>
      </w:r>
      <w:r>
        <w:br/>
      </w:r>
      <w:r>
        <w:t xml:space="preserve">• Indirubin-3′-monoxime derivative 15 represents a distinct chemotype with reported DRAK2 inhibition (farag2019death‐associatedproteinkinase pages 22-23).</w:t>
      </w:r>
      <w:r>
        <w:br/>
      </w:r>
      <w:r>
        <w:t xml:space="preserve">• Multi-target agent nintedanib binds DRAK2 with K_d = 670 nM, illustrating the liability of promiscuous kinase inhibitors (farag2019death‐associatedproteinkinase pages 26-28).</w:t>
      </w:r>
    </w:p>
    <w:bookmarkEnd w:id="16"/>
    <w:bookmarkStart w:id="17" w:name="other-comments"/>
    <w:p>
      <w:pPr>
        <w:pStyle w:val="Heading2"/>
      </w:pPr>
      <w:r>
        <w:t xml:space="preserve">Other Comments</w:t>
      </w:r>
    </w:p>
    <w:p>
      <w:pPr>
        <w:pStyle w:val="FirstParagraph"/>
      </w:pPr>
      <w:r>
        <w:t xml:space="preserve">• Disease links include autoimmune pathologies, type 1 diabetes, non-alcoholic fatty liver disease, chronic lymphocytic leukaemia, breast cancer and cervical cancer (zheng2022newinsightsinto pages 8-10, serafim2021chemicalprobesfor pages 10-14).</w:t>
      </w:r>
      <w:r>
        <w:br/>
      </w:r>
      <w:r>
        <w:t xml:space="preserve">• STK17B-deficient mice display enhanced T-cell apoptosis yet show resistance to organ-specific autoimmunity, highlighting its immunoregulatory role (picado2020achemicalprobe pages 18-19).</w:t>
      </w:r>
      <w:r>
        <w:br/>
      </w:r>
      <w:r>
        <w:t xml:space="preserve">• No recurrent cancer-associated point mutations with functional annotation have been reported to date (scheuplein2024evaluationofstk17b pages 13-13).</w:t>
      </w:r>
    </w:p>
    <w:p>
      <w:pPr>
        <w:pStyle w:val="BodyText"/>
      </w:pPr>
      <w:r>
        <w:t xml:space="preserve">References</w:t>
      </w:r>
    </w:p>
    <w:p>
      <w:pPr>
        <w:numPr>
          <w:ilvl w:val="0"/>
          <w:numId w:val="1001"/>
        </w:numPr>
      </w:pPr>
      <w:r>
        <w:t xml:space="preserve">(picado2020achemicalprobe pages 18-19):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1"/>
        </w:numPr>
      </w:pPr>
      <w:r>
        <w:t xml:space="preserve">(picado2020achemicalprobe pages 7-8):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1"/>
        </w:numPr>
      </w:pPr>
      <w:r>
        <w:t xml:space="preserve">(zheng2022newinsightsinto pages 8-10):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1"/>
        </w:numPr>
      </w:pPr>
      <w:r>
        <w:t xml:space="preserve">(chen2019drakstk17adrivesneoplastic pages 9-14): Alexander S. Chen, Joanna Wardwell-Ozgo, Nilang N. Shah, Deidre Wright, Christina L. Appin, Krishanthan Vigneswaran, Daniel J. Brat, Harley I. Kornblum, and Renee D. Read. Drak/stk17a drives neoplastic glial proliferation through modulation of mrlc signaling. Cancer Research, 79:1085-1097, Mar 2019. URL: https://doi.org/10.1158/0008-5472.can-18-0482, doi:10.1158/0008-5472.can-18-0482. This article has 24 citations and is from a highest quality peer-reviewed journal.</w:t>
      </w:r>
    </w:p>
    <w:p>
      <w:pPr>
        <w:numPr>
          <w:ilvl w:val="0"/>
          <w:numId w:val="1001"/>
        </w:numPr>
      </w:pPr>
      <w:r>
        <w:t xml:space="preserve">(farag2019death‐associatedproteinkinase pages 1-2):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22-23):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moret2020aresourcefor pages 7-1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scheuplein2024evaluationofstk17b pages 1-2):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1"/>
        </w:numPr>
      </w:pPr>
      <w:r>
        <w:t xml:space="preserve">(scheuplein2024evaluationofstk17b pages 13-13):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1"/>
        </w:numPr>
      </w:pPr>
      <w:r>
        <w:t xml:space="preserve">(serafim2021chemicalprobesfor pages 10-14): Ricardo A. M. Serafim, Jonathan M. Elkins, William J. Zuercher, Stefan A. Laufer, and Matthias Gehringer. Chemical probes for understudied kinases: challenges and opportunities. Journal of Medicinal Chemistry, 65:1132-1170, Sep 2021. URL: https://doi.org/10.1021/acs.jmedchem.1c00980, doi:10.1021/acs.jmedchem.1c00980. This article has 22 citations and is from a highest quality peer-reviewed journal.</w:t>
      </w:r>
    </w:p>
    <w:p>
      <w:pPr>
        <w:numPr>
          <w:ilvl w:val="0"/>
          <w:numId w:val="1001"/>
        </w:numPr>
      </w:pPr>
      <w:r>
        <w:t xml:space="preserve">(zheng2022newinsightsinto pages 4-5):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1"/>
        </w:numPr>
      </w:pPr>
      <w:r>
        <w:t xml:space="preserve">(farag2019death‐associatedproteinkinase pages 26-28):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6Z</dcterms:created>
  <dcterms:modified xsi:type="dcterms:W3CDTF">2025-07-02T17:27:06Z</dcterms:modified>
</cp:coreProperties>
</file>

<file path=docProps/custom.xml><?xml version="1.0" encoding="utf-8"?>
<Properties xmlns="http://schemas.openxmlformats.org/officeDocument/2006/custom-properties" xmlns:vt="http://schemas.openxmlformats.org/officeDocument/2006/docPropsVTypes"/>
</file>